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95226D" w14:textId="77777777" w:rsidR="002F32CE" w:rsidRDefault="00ED243C" w:rsidP="006B4387">
      <w:r>
        <w:rPr>
          <w:noProof/>
        </w:rPr>
        <w:drawing>
          <wp:anchor distT="0" distB="0" distL="114300" distR="114300" simplePos="0" relativeHeight="251698176" behindDoc="0" locked="0" layoutInCell="1" allowOverlap="1" wp14:anchorId="3BD024B6" wp14:editId="55320FE7">
            <wp:simplePos x="0" y="0"/>
            <wp:positionH relativeFrom="column">
              <wp:posOffset>5019675</wp:posOffset>
            </wp:positionH>
            <wp:positionV relativeFrom="paragraph">
              <wp:posOffset>-548005</wp:posOffset>
            </wp:positionV>
            <wp:extent cx="1698475" cy="662517"/>
            <wp:effectExtent l="0" t="0" r="0" b="4445"/>
            <wp:wrapNone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8475" cy="6625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D4701A" w14:textId="77777777" w:rsidR="00D11A9C" w:rsidRDefault="00D11A9C" w:rsidP="00D11A9C">
      <w:pPr>
        <w:rPr>
          <w:rFonts w:ascii="Segoe UI" w:hAnsi="Segoe UI" w:cs="Segoe UI"/>
          <w:b/>
          <w:sz w:val="40"/>
          <w:szCs w:val="40"/>
        </w:rPr>
      </w:pPr>
      <w:r>
        <w:rPr>
          <w:rFonts w:ascii="Segoe UI" w:hAnsi="Segoe UI" w:cs="Segoe UI"/>
          <w:b/>
          <w:sz w:val="40"/>
          <w:szCs w:val="40"/>
        </w:rPr>
        <w:t>Theories of Development</w:t>
      </w:r>
    </w:p>
    <w:p w14:paraId="46DBA15D" w14:textId="77777777" w:rsidR="00052618" w:rsidRDefault="00052618" w:rsidP="00AC1CA7">
      <w:pPr>
        <w:tabs>
          <w:tab w:val="left" w:pos="3936"/>
        </w:tabs>
        <w:rPr>
          <w:rFonts w:ascii="Segoe UI" w:hAnsi="Segoe UI" w:cs="Segoe UI"/>
          <w:b/>
          <w:bCs/>
          <w:sz w:val="24"/>
          <w:szCs w:val="24"/>
        </w:rPr>
      </w:pPr>
    </w:p>
    <w:p w14:paraId="71015DB7" w14:textId="31132768" w:rsidR="00AC1CA7" w:rsidRPr="00AC1CA7" w:rsidRDefault="0030628D" w:rsidP="00AC1CA7">
      <w:pPr>
        <w:tabs>
          <w:tab w:val="left" w:pos="3936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b/>
          <w:bCs/>
          <w:sz w:val="24"/>
          <w:szCs w:val="24"/>
        </w:rPr>
        <w:t>Task 1</w:t>
      </w:r>
    </w:p>
    <w:p w14:paraId="471603B3" w14:textId="6A00A231" w:rsidR="00D11A9C" w:rsidRPr="00D11A9C" w:rsidRDefault="00D11A9C" w:rsidP="00D11A9C">
      <w:pPr>
        <w:pStyle w:val="ListParagraph"/>
        <w:numPr>
          <w:ilvl w:val="0"/>
          <w:numId w:val="15"/>
        </w:numPr>
        <w:tabs>
          <w:tab w:val="left" w:pos="3936"/>
        </w:tabs>
        <w:rPr>
          <w:rFonts w:ascii="Segoe UI" w:hAnsi="Segoe UI" w:cs="Segoe UI"/>
          <w:sz w:val="24"/>
          <w:szCs w:val="24"/>
        </w:rPr>
      </w:pPr>
      <w:r w:rsidRPr="00D11A9C">
        <w:rPr>
          <w:rFonts w:ascii="Segoe UI" w:hAnsi="Segoe UI" w:cs="Segoe UI"/>
          <w:sz w:val="24"/>
          <w:szCs w:val="24"/>
        </w:rPr>
        <w:t>Research and explain the different theories of development listed below</w:t>
      </w:r>
    </w:p>
    <w:p w14:paraId="3F430A55" w14:textId="77777777" w:rsidR="00052618" w:rsidRPr="004400F7" w:rsidRDefault="00052618" w:rsidP="002714F9">
      <w:pPr>
        <w:rPr>
          <w:rFonts w:ascii="Segoe UI" w:hAnsi="Segoe UI" w:cs="Segoe UI"/>
          <w:b/>
          <w:bCs/>
          <w:sz w:val="16"/>
          <w:szCs w:val="16"/>
        </w:rPr>
      </w:pPr>
    </w:p>
    <w:p w14:paraId="1DD46A70" w14:textId="77777777" w:rsidR="009663DB" w:rsidRDefault="00DD3600" w:rsidP="009663DB">
      <w:pPr>
        <w:tabs>
          <w:tab w:val="left" w:pos="3936"/>
        </w:tabs>
        <w:rPr>
          <w:rFonts w:ascii="Segoe UI" w:hAnsi="Segoe UI" w:cs="Segoe UI"/>
          <w:sz w:val="24"/>
          <w:szCs w:val="24"/>
        </w:rPr>
      </w:pPr>
      <w:r w:rsidRPr="00DD3600">
        <w:rPr>
          <w:rFonts w:ascii="Segoe UI" w:hAnsi="Segoe UI" w:cs="Segoe UI"/>
          <w:b/>
          <w:bCs/>
          <w:sz w:val="24"/>
          <w:szCs w:val="24"/>
        </w:rPr>
        <w:t>Task 2</w:t>
      </w:r>
      <w:r w:rsidR="009663DB" w:rsidRPr="009663DB">
        <w:rPr>
          <w:rFonts w:ascii="Segoe UI" w:hAnsi="Segoe UI" w:cs="Segoe UI"/>
          <w:sz w:val="24"/>
          <w:szCs w:val="24"/>
        </w:rPr>
        <w:t xml:space="preserve"> </w:t>
      </w:r>
    </w:p>
    <w:p w14:paraId="4EBB29BB" w14:textId="77777777" w:rsidR="00D11A9C" w:rsidRPr="00D11A9C" w:rsidRDefault="00D11A9C" w:rsidP="00D11A9C">
      <w:pPr>
        <w:pStyle w:val="ListParagraph"/>
        <w:numPr>
          <w:ilvl w:val="0"/>
          <w:numId w:val="15"/>
        </w:numPr>
        <w:tabs>
          <w:tab w:val="left" w:pos="3936"/>
        </w:tabs>
        <w:rPr>
          <w:rFonts w:ascii="Segoe UI" w:hAnsi="Segoe UI" w:cs="Segoe UI"/>
          <w:sz w:val="24"/>
          <w:szCs w:val="24"/>
        </w:rPr>
      </w:pPr>
      <w:r w:rsidRPr="00D11A9C">
        <w:rPr>
          <w:rFonts w:ascii="Segoe UI" w:hAnsi="Segoe UI" w:cs="Segoe UI"/>
          <w:sz w:val="24"/>
          <w:szCs w:val="24"/>
        </w:rPr>
        <w:t>You need to explain how each theory is implemented in your setting and how they link to the relevant curriculum in your work setting</w:t>
      </w:r>
    </w:p>
    <w:p w14:paraId="1CF7CB18" w14:textId="764902E2" w:rsidR="00D11A9C" w:rsidRPr="00D11A9C" w:rsidRDefault="00D11A9C" w:rsidP="00D11A9C">
      <w:pPr>
        <w:tabs>
          <w:tab w:val="left" w:pos="3936"/>
        </w:tabs>
        <w:rPr>
          <w:rFonts w:ascii="Segoe UI" w:hAnsi="Segoe UI" w:cs="Segoe UI"/>
          <w:sz w:val="24"/>
          <w:szCs w:val="24"/>
        </w:rPr>
      </w:pPr>
    </w:p>
    <w:p w14:paraId="693725CB" w14:textId="25B572FC" w:rsidR="00D11A9C" w:rsidRPr="00D11A9C" w:rsidRDefault="00D11A9C" w:rsidP="00D11A9C">
      <w:pPr>
        <w:pStyle w:val="ListParagraph"/>
        <w:tabs>
          <w:tab w:val="left" w:pos="3936"/>
        </w:tabs>
        <w:rPr>
          <w:rFonts w:ascii="Segoe UI" w:hAnsi="Segoe UI" w:cs="Segoe UI"/>
          <w:sz w:val="24"/>
          <w:szCs w:val="24"/>
        </w:rPr>
      </w:pPr>
      <w:r w:rsidRPr="00D11A9C">
        <w:rPr>
          <w:rFonts w:ascii="Segoe UI" w:hAnsi="Segoe UI" w:cs="Segoe UI"/>
          <w:sz w:val="24"/>
          <w:szCs w:val="24"/>
        </w:rPr>
        <w:t>Freud Psychoanalytical theory</w:t>
      </w:r>
    </w:p>
    <w:p w14:paraId="03B1C0EE" w14:textId="1ACF9C48" w:rsidR="00D11A9C" w:rsidRPr="00D11A9C" w:rsidRDefault="00D11A9C" w:rsidP="00D11A9C">
      <w:pPr>
        <w:pStyle w:val="ListParagraph"/>
        <w:tabs>
          <w:tab w:val="left" w:pos="3936"/>
        </w:tabs>
        <w:rPr>
          <w:rFonts w:ascii="Segoe UI" w:hAnsi="Segoe UI" w:cs="Segoe UI"/>
          <w:sz w:val="24"/>
          <w:szCs w:val="24"/>
        </w:rPr>
      </w:pPr>
      <w:r w:rsidRPr="00D11A9C">
        <w:rPr>
          <w:rFonts w:ascii="Segoe UI" w:hAnsi="Segoe UI" w:cs="Segoe UI"/>
          <w:sz w:val="24"/>
          <w:szCs w:val="24"/>
        </w:rPr>
        <w:t>Erikson’s Psychosocial developmental theory</w:t>
      </w:r>
    </w:p>
    <w:p w14:paraId="55431851" w14:textId="5D288CD8" w:rsidR="00D11A9C" w:rsidRPr="00D11A9C" w:rsidRDefault="00D11A9C" w:rsidP="00D11A9C">
      <w:pPr>
        <w:pStyle w:val="ListParagraph"/>
        <w:tabs>
          <w:tab w:val="left" w:pos="3936"/>
        </w:tabs>
        <w:rPr>
          <w:rFonts w:ascii="Segoe UI" w:hAnsi="Segoe UI" w:cs="Segoe UI"/>
          <w:sz w:val="24"/>
          <w:szCs w:val="24"/>
        </w:rPr>
      </w:pPr>
      <w:r w:rsidRPr="00D11A9C">
        <w:rPr>
          <w:rFonts w:ascii="Segoe UI" w:hAnsi="Segoe UI" w:cs="Segoe UI"/>
          <w:sz w:val="24"/>
          <w:szCs w:val="24"/>
        </w:rPr>
        <w:t>P</w:t>
      </w:r>
      <w:r w:rsidRPr="00D11A9C">
        <w:rPr>
          <w:rFonts w:ascii="Segoe UI" w:hAnsi="Segoe UI" w:cs="Segoe UI"/>
          <w:sz w:val="24"/>
          <w:szCs w:val="24"/>
        </w:rPr>
        <w:t>iaget’s Cognitive developmental theory (include brain development)</w:t>
      </w:r>
    </w:p>
    <w:p w14:paraId="0A08BB90" w14:textId="3A6C5C56" w:rsidR="00D11A9C" w:rsidRPr="00D11A9C" w:rsidRDefault="00D11A9C" w:rsidP="00D11A9C">
      <w:pPr>
        <w:pStyle w:val="ListParagraph"/>
        <w:tabs>
          <w:tab w:val="left" w:pos="3936"/>
        </w:tabs>
        <w:rPr>
          <w:rFonts w:ascii="Segoe UI" w:hAnsi="Segoe UI" w:cs="Segoe UI"/>
          <w:sz w:val="24"/>
          <w:szCs w:val="24"/>
        </w:rPr>
      </w:pPr>
      <w:r w:rsidRPr="00D11A9C">
        <w:rPr>
          <w:rFonts w:ascii="Segoe UI" w:hAnsi="Segoe UI" w:cs="Segoe UI"/>
          <w:sz w:val="24"/>
          <w:szCs w:val="24"/>
        </w:rPr>
        <w:t>Bandura’s social learning theory</w:t>
      </w:r>
    </w:p>
    <w:p w14:paraId="0C103884" w14:textId="4694F207" w:rsidR="00D11A9C" w:rsidRPr="00D11A9C" w:rsidRDefault="00D11A9C" w:rsidP="00D11A9C">
      <w:pPr>
        <w:pStyle w:val="ListParagraph"/>
        <w:tabs>
          <w:tab w:val="left" w:pos="3936"/>
        </w:tabs>
        <w:rPr>
          <w:rFonts w:ascii="Segoe UI" w:hAnsi="Segoe UI" w:cs="Segoe UI"/>
          <w:sz w:val="24"/>
          <w:szCs w:val="24"/>
        </w:rPr>
      </w:pPr>
      <w:r w:rsidRPr="00D11A9C">
        <w:rPr>
          <w:rFonts w:ascii="Segoe UI" w:hAnsi="Segoe UI" w:cs="Segoe UI"/>
          <w:sz w:val="24"/>
          <w:szCs w:val="24"/>
        </w:rPr>
        <w:t>Skinners operant conditional theory</w:t>
      </w:r>
    </w:p>
    <w:p w14:paraId="6554D214" w14:textId="6F1BCEF1" w:rsidR="00D11A9C" w:rsidRPr="00D11A9C" w:rsidRDefault="00D11A9C" w:rsidP="00D11A9C">
      <w:pPr>
        <w:pStyle w:val="ListParagraph"/>
        <w:tabs>
          <w:tab w:val="left" w:pos="3936"/>
        </w:tabs>
        <w:rPr>
          <w:rFonts w:ascii="Segoe UI" w:hAnsi="Segoe UI" w:cs="Segoe UI"/>
          <w:sz w:val="24"/>
          <w:szCs w:val="24"/>
        </w:rPr>
      </w:pPr>
      <w:r w:rsidRPr="00D11A9C">
        <w:rPr>
          <w:rFonts w:ascii="Segoe UI" w:hAnsi="Segoe UI" w:cs="Segoe UI"/>
          <w:sz w:val="24"/>
          <w:szCs w:val="24"/>
        </w:rPr>
        <w:t>John Watson’s behavioural theory</w:t>
      </w:r>
    </w:p>
    <w:p w14:paraId="020C36F7" w14:textId="3C8A813D" w:rsidR="00D11A9C" w:rsidRPr="00D11A9C" w:rsidRDefault="00D11A9C" w:rsidP="00D11A9C">
      <w:pPr>
        <w:pStyle w:val="ListParagraph"/>
        <w:tabs>
          <w:tab w:val="left" w:pos="3936"/>
        </w:tabs>
        <w:rPr>
          <w:rFonts w:ascii="Segoe UI" w:hAnsi="Segoe UI" w:cs="Segoe UI"/>
          <w:sz w:val="24"/>
          <w:szCs w:val="24"/>
        </w:rPr>
      </w:pPr>
      <w:r w:rsidRPr="00D11A9C">
        <w:rPr>
          <w:rFonts w:ascii="Segoe UI" w:hAnsi="Segoe UI" w:cs="Segoe UI"/>
          <w:sz w:val="24"/>
          <w:szCs w:val="24"/>
        </w:rPr>
        <w:t>Maslow Humanist theory</w:t>
      </w:r>
    </w:p>
    <w:p w14:paraId="29A55236" w14:textId="3FA8F5F0" w:rsidR="00D11A9C" w:rsidRPr="00D11A9C" w:rsidRDefault="00D11A9C" w:rsidP="00D11A9C">
      <w:pPr>
        <w:pStyle w:val="ListParagraph"/>
        <w:tabs>
          <w:tab w:val="left" w:pos="3936"/>
        </w:tabs>
        <w:rPr>
          <w:rFonts w:ascii="Segoe UI" w:hAnsi="Segoe UI" w:cs="Segoe UI"/>
          <w:sz w:val="24"/>
          <w:szCs w:val="24"/>
        </w:rPr>
      </w:pPr>
      <w:r w:rsidRPr="00D11A9C">
        <w:rPr>
          <w:rFonts w:ascii="Segoe UI" w:hAnsi="Segoe UI" w:cs="Segoe UI"/>
          <w:sz w:val="24"/>
          <w:szCs w:val="24"/>
        </w:rPr>
        <w:t>Vygotsky’s sociocultural theory</w:t>
      </w:r>
    </w:p>
    <w:p w14:paraId="464FA91A" w14:textId="3EC3836E" w:rsidR="00D11A9C" w:rsidRPr="00D11A9C" w:rsidRDefault="00D11A9C" w:rsidP="00D11A9C">
      <w:pPr>
        <w:pStyle w:val="ListParagraph"/>
        <w:tabs>
          <w:tab w:val="left" w:pos="3936"/>
        </w:tabs>
        <w:rPr>
          <w:rFonts w:ascii="Segoe UI" w:hAnsi="Segoe UI" w:cs="Segoe UI"/>
          <w:sz w:val="24"/>
          <w:szCs w:val="24"/>
        </w:rPr>
      </w:pPr>
      <w:r w:rsidRPr="00D11A9C">
        <w:rPr>
          <w:rFonts w:ascii="Segoe UI" w:hAnsi="Segoe UI" w:cs="Segoe UI"/>
          <w:sz w:val="24"/>
          <w:szCs w:val="24"/>
        </w:rPr>
        <w:t>Chomsky’s language theory</w:t>
      </w:r>
    </w:p>
    <w:p w14:paraId="598D192B" w14:textId="7CC70D4E" w:rsidR="00033A53" w:rsidRDefault="00033A53" w:rsidP="00033A53">
      <w:pPr>
        <w:rPr>
          <w:rFonts w:ascii="Segoe UI" w:hAnsi="Segoe UI" w:cs="Segoe UI"/>
          <w:b/>
          <w:bCs/>
          <w:sz w:val="24"/>
          <w:szCs w:val="24"/>
        </w:rPr>
      </w:pPr>
    </w:p>
    <w:p w14:paraId="14AF066D" w14:textId="77777777" w:rsidR="00052618" w:rsidRPr="009663DB" w:rsidRDefault="00052618" w:rsidP="00033A53">
      <w:pPr>
        <w:rPr>
          <w:rFonts w:ascii="Segoe UI" w:hAnsi="Segoe UI" w:cs="Segoe UI"/>
          <w:b/>
          <w:bCs/>
          <w:sz w:val="16"/>
          <w:szCs w:val="16"/>
        </w:rPr>
      </w:pPr>
    </w:p>
    <w:p w14:paraId="770D0048" w14:textId="3B47F4F5" w:rsidR="00D45A69" w:rsidRPr="00A7762F" w:rsidRDefault="00D45A69" w:rsidP="002714F9">
      <w:pPr>
        <w:rPr>
          <w:rFonts w:ascii="Segoe UI" w:hAnsi="Segoe UI" w:cs="Segoe UI"/>
          <w:sz w:val="24"/>
          <w:szCs w:val="24"/>
        </w:rPr>
      </w:pPr>
      <w:r w:rsidRPr="00A7762F">
        <w:rPr>
          <w:rFonts w:ascii="Segoe UI" w:hAnsi="Segoe UI" w:cs="Segoe UI"/>
          <w:b/>
          <w:bCs/>
          <w:sz w:val="24"/>
          <w:szCs w:val="24"/>
        </w:rPr>
        <w:t>Curriculum Mapping</w:t>
      </w:r>
      <w:r w:rsidR="00ED243C" w:rsidRPr="00A7762F">
        <w:rPr>
          <w:rFonts w:ascii="Segoe UI" w:hAnsi="Segoe UI" w:cs="Segoe UI"/>
          <w:b/>
          <w:bCs/>
          <w:sz w:val="24"/>
          <w:szCs w:val="24"/>
        </w:rPr>
        <w:t>: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4531"/>
      </w:tblGrid>
      <w:tr w:rsidR="00BE5D58" w14:paraId="000614BF" w14:textId="189DF7D8" w:rsidTr="001413F9">
        <w:tc>
          <w:tcPr>
            <w:tcW w:w="4531" w:type="dxa"/>
          </w:tcPr>
          <w:p w14:paraId="419853D4" w14:textId="62BA1A28" w:rsidR="00BE5D58" w:rsidRDefault="00BE5D58" w:rsidP="00D45A69">
            <w:pPr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 xml:space="preserve">Unit </w:t>
            </w:r>
            <w:r w:rsidR="009663DB">
              <w:rPr>
                <w:rFonts w:ascii="Segoe UI" w:hAnsi="Segoe UI" w:cs="Segoe UI"/>
                <w:b/>
                <w:bCs/>
                <w:sz w:val="24"/>
                <w:szCs w:val="24"/>
              </w:rPr>
              <w:t>M</w:t>
            </w:r>
            <w:r w:rsidR="00052618">
              <w:rPr>
                <w:rFonts w:ascii="Segoe UI" w:hAnsi="Segoe UI" w:cs="Segoe UI"/>
                <w:b/>
                <w:bCs/>
                <w:sz w:val="24"/>
                <w:szCs w:val="24"/>
              </w:rPr>
              <w:t>4:</w:t>
            </w:r>
            <w:r w:rsidR="009663DB">
              <w:rPr>
                <w:rFonts w:ascii="Segoe UI" w:hAnsi="Segoe UI" w:cs="Segoe UI"/>
                <w:b/>
                <w:bCs/>
                <w:sz w:val="24"/>
                <w:szCs w:val="24"/>
              </w:rPr>
              <w:t>5</w:t>
            </w:r>
          </w:p>
        </w:tc>
      </w:tr>
      <w:tr w:rsidR="00BE5D58" w14:paraId="49CEDB2E" w14:textId="6B636473" w:rsidTr="001413F9">
        <w:tc>
          <w:tcPr>
            <w:tcW w:w="4531" w:type="dxa"/>
          </w:tcPr>
          <w:p w14:paraId="04569598" w14:textId="258A8D6C" w:rsidR="00BE5D58" w:rsidRDefault="00D11A9C" w:rsidP="00D45A69">
            <w:pPr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sz w:val="24"/>
                <w:szCs w:val="24"/>
              </w:rPr>
              <w:t>2.1, 2,2, 2,3</w:t>
            </w:r>
          </w:p>
        </w:tc>
      </w:tr>
    </w:tbl>
    <w:p w14:paraId="60DD4075" w14:textId="2D9A680F" w:rsidR="00052618" w:rsidRDefault="00052618" w:rsidP="009663DB">
      <w:pPr>
        <w:tabs>
          <w:tab w:val="left" w:pos="3936"/>
        </w:tabs>
        <w:rPr>
          <w:rFonts w:ascii="Segoe UI" w:hAnsi="Segoe UI" w:cs="Segoe UI"/>
          <w:sz w:val="24"/>
          <w:szCs w:val="24"/>
        </w:rPr>
      </w:pPr>
    </w:p>
    <w:p w14:paraId="1796C964" w14:textId="77777777" w:rsidR="00D11A9C" w:rsidRPr="00A279CE" w:rsidRDefault="00D11A9C" w:rsidP="009663DB">
      <w:pPr>
        <w:tabs>
          <w:tab w:val="left" w:pos="3936"/>
        </w:tabs>
        <w:rPr>
          <w:rFonts w:ascii="Segoe UI" w:hAnsi="Segoe UI" w:cs="Segoe UI"/>
          <w:sz w:val="24"/>
          <w:szCs w:val="24"/>
        </w:rPr>
      </w:pPr>
    </w:p>
    <w:sectPr w:rsidR="00D11A9C" w:rsidRPr="00A279CE" w:rsidSect="004400F7">
      <w:headerReference w:type="default" r:id="rId9"/>
      <w:footerReference w:type="default" r:id="rId10"/>
      <w:pgSz w:w="11900" w:h="16840"/>
      <w:pgMar w:top="1134" w:right="940" w:bottom="1135" w:left="960" w:header="962" w:footer="45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F9194B" w14:textId="77777777" w:rsidR="002F6670" w:rsidRDefault="002F6670" w:rsidP="00E510EA">
      <w:pPr>
        <w:spacing w:after="0" w:line="240" w:lineRule="auto"/>
      </w:pPr>
      <w:r>
        <w:separator/>
      </w:r>
    </w:p>
  </w:endnote>
  <w:endnote w:type="continuationSeparator" w:id="0">
    <w:p w14:paraId="3DC0A4A8" w14:textId="77777777" w:rsidR="002F6670" w:rsidRDefault="002F6670" w:rsidP="00E510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gressSans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5218507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8A6DDB" w14:textId="1C620AA1" w:rsidR="005C2F39" w:rsidRDefault="005C2F3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5A5496B" w14:textId="35A4E039" w:rsidR="005C2F39" w:rsidRPr="00E21B15" w:rsidRDefault="005C2F39" w:rsidP="00E21B15">
    <w:pPr>
      <w:pStyle w:val="Footer"/>
      <w:jc w:val="right"/>
      <w:rPr>
        <w:sz w:val="18"/>
        <w:szCs w:val="18"/>
      </w:rPr>
    </w:pPr>
    <w:r w:rsidRPr="00E21B15">
      <w:rPr>
        <w:sz w:val="18"/>
        <w:szCs w:val="18"/>
      </w:rPr>
      <w:t xml:space="preserve">Version </w:t>
    </w:r>
    <w:r>
      <w:rPr>
        <w:sz w:val="18"/>
        <w:szCs w:val="18"/>
      </w:rPr>
      <w:t>1</w:t>
    </w:r>
    <w:r w:rsidRPr="00E21B15">
      <w:rPr>
        <w:sz w:val="18"/>
        <w:szCs w:val="18"/>
      </w:rPr>
      <w:t xml:space="preserve"> –</w:t>
    </w:r>
    <w:r>
      <w:rPr>
        <w:sz w:val="18"/>
        <w:szCs w:val="18"/>
      </w:rPr>
      <w:t xml:space="preserve"> September</w:t>
    </w:r>
    <w:r w:rsidRPr="00E21B15">
      <w:rPr>
        <w:sz w:val="18"/>
        <w:szCs w:val="18"/>
      </w:rPr>
      <w:t xml:space="preserve">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7EF72F" w14:textId="77777777" w:rsidR="002F6670" w:rsidRDefault="002F6670" w:rsidP="00E510EA">
      <w:pPr>
        <w:spacing w:after="0" w:line="240" w:lineRule="auto"/>
      </w:pPr>
      <w:r>
        <w:separator/>
      </w:r>
    </w:p>
  </w:footnote>
  <w:footnote w:type="continuationSeparator" w:id="0">
    <w:p w14:paraId="4789857E" w14:textId="77777777" w:rsidR="002F6670" w:rsidRDefault="002F6670" w:rsidP="00E510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8E0742" w14:textId="28317A9F" w:rsidR="005C2F39" w:rsidRDefault="005C2F39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D39DF3C" wp14:editId="21CA51F9">
          <wp:simplePos x="0" y="0"/>
          <wp:positionH relativeFrom="column">
            <wp:posOffset>7871460</wp:posOffset>
          </wp:positionH>
          <wp:positionV relativeFrom="paragraph">
            <wp:posOffset>-281940</wp:posOffset>
          </wp:positionV>
          <wp:extent cx="1698475" cy="662517"/>
          <wp:effectExtent l="0" t="0" r="0" b="444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98475" cy="66251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C65A0"/>
    <w:multiLevelType w:val="hybridMultilevel"/>
    <w:tmpl w:val="E418F2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9F1225"/>
    <w:multiLevelType w:val="hybridMultilevel"/>
    <w:tmpl w:val="7FF0A5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1F450C"/>
    <w:multiLevelType w:val="hybridMultilevel"/>
    <w:tmpl w:val="B604641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F9C49F2"/>
    <w:multiLevelType w:val="hybridMultilevel"/>
    <w:tmpl w:val="249A8D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026C73"/>
    <w:multiLevelType w:val="hybridMultilevel"/>
    <w:tmpl w:val="6B5870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5A0541"/>
    <w:multiLevelType w:val="hybridMultilevel"/>
    <w:tmpl w:val="DB2A5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7A3BCC"/>
    <w:multiLevelType w:val="hybridMultilevel"/>
    <w:tmpl w:val="61709D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BA455E"/>
    <w:multiLevelType w:val="hybridMultilevel"/>
    <w:tmpl w:val="B11278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587200"/>
    <w:multiLevelType w:val="hybridMultilevel"/>
    <w:tmpl w:val="8F38ED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C513B0"/>
    <w:multiLevelType w:val="hybridMultilevel"/>
    <w:tmpl w:val="09F202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831094"/>
    <w:multiLevelType w:val="hybridMultilevel"/>
    <w:tmpl w:val="591C09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370E9F"/>
    <w:multiLevelType w:val="hybridMultilevel"/>
    <w:tmpl w:val="5E185A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CD4E68"/>
    <w:multiLevelType w:val="hybridMultilevel"/>
    <w:tmpl w:val="4E66F8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863ED1"/>
    <w:multiLevelType w:val="hybridMultilevel"/>
    <w:tmpl w:val="2E6689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C955C9"/>
    <w:multiLevelType w:val="hybridMultilevel"/>
    <w:tmpl w:val="D5FCD5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4"/>
  </w:num>
  <w:num w:numId="4">
    <w:abstractNumId w:val="7"/>
  </w:num>
  <w:num w:numId="5">
    <w:abstractNumId w:val="3"/>
  </w:num>
  <w:num w:numId="6">
    <w:abstractNumId w:val="13"/>
  </w:num>
  <w:num w:numId="7">
    <w:abstractNumId w:val="8"/>
  </w:num>
  <w:num w:numId="8">
    <w:abstractNumId w:val="12"/>
  </w:num>
  <w:num w:numId="9">
    <w:abstractNumId w:val="2"/>
  </w:num>
  <w:num w:numId="10">
    <w:abstractNumId w:val="1"/>
  </w:num>
  <w:num w:numId="11">
    <w:abstractNumId w:val="14"/>
  </w:num>
  <w:num w:numId="12">
    <w:abstractNumId w:val="6"/>
  </w:num>
  <w:num w:numId="13">
    <w:abstractNumId w:val="0"/>
  </w:num>
  <w:num w:numId="14">
    <w:abstractNumId w:val="11"/>
  </w:num>
  <w:num w:numId="15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MDEzMrY0NzMzNTNV0lEKTi0uzszPAykwNa0FAFKXvuctAAAA"/>
  </w:docVars>
  <w:rsids>
    <w:rsidRoot w:val="00FB74AF"/>
    <w:rsid w:val="00000BA9"/>
    <w:rsid w:val="00001658"/>
    <w:rsid w:val="0000590A"/>
    <w:rsid w:val="000160BC"/>
    <w:rsid w:val="000166CF"/>
    <w:rsid w:val="00023801"/>
    <w:rsid w:val="00024500"/>
    <w:rsid w:val="000264BB"/>
    <w:rsid w:val="00031DF5"/>
    <w:rsid w:val="000330FB"/>
    <w:rsid w:val="00033A53"/>
    <w:rsid w:val="00033E8D"/>
    <w:rsid w:val="000458F4"/>
    <w:rsid w:val="000508D1"/>
    <w:rsid w:val="00050D3E"/>
    <w:rsid w:val="00051C92"/>
    <w:rsid w:val="00052618"/>
    <w:rsid w:val="000535FD"/>
    <w:rsid w:val="00057549"/>
    <w:rsid w:val="00063386"/>
    <w:rsid w:val="00070F7F"/>
    <w:rsid w:val="000761EF"/>
    <w:rsid w:val="00076EA4"/>
    <w:rsid w:val="00096B92"/>
    <w:rsid w:val="000A71B6"/>
    <w:rsid w:val="000B1C77"/>
    <w:rsid w:val="000B75A1"/>
    <w:rsid w:val="000D7D05"/>
    <w:rsid w:val="000F573F"/>
    <w:rsid w:val="00117025"/>
    <w:rsid w:val="001261BF"/>
    <w:rsid w:val="00132750"/>
    <w:rsid w:val="00136EF7"/>
    <w:rsid w:val="001413F9"/>
    <w:rsid w:val="00150845"/>
    <w:rsid w:val="001670BF"/>
    <w:rsid w:val="0017383A"/>
    <w:rsid w:val="001827B2"/>
    <w:rsid w:val="0018726C"/>
    <w:rsid w:val="00190F46"/>
    <w:rsid w:val="001952DF"/>
    <w:rsid w:val="00195992"/>
    <w:rsid w:val="00196AF2"/>
    <w:rsid w:val="001C72A1"/>
    <w:rsid w:val="001D4F5E"/>
    <w:rsid w:val="001E18B1"/>
    <w:rsid w:val="001E6C99"/>
    <w:rsid w:val="001F6D57"/>
    <w:rsid w:val="00200E35"/>
    <w:rsid w:val="00212EA5"/>
    <w:rsid w:val="00214065"/>
    <w:rsid w:val="00245C6C"/>
    <w:rsid w:val="00246911"/>
    <w:rsid w:val="0026200A"/>
    <w:rsid w:val="002714F9"/>
    <w:rsid w:val="0028142C"/>
    <w:rsid w:val="002825E4"/>
    <w:rsid w:val="002954BE"/>
    <w:rsid w:val="002B1EFB"/>
    <w:rsid w:val="002B3C77"/>
    <w:rsid w:val="002B60B2"/>
    <w:rsid w:val="002C4B4D"/>
    <w:rsid w:val="002D114C"/>
    <w:rsid w:val="002E2CC6"/>
    <w:rsid w:val="002E7FA0"/>
    <w:rsid w:val="002F19D1"/>
    <w:rsid w:val="002F32CE"/>
    <w:rsid w:val="002F6670"/>
    <w:rsid w:val="00300789"/>
    <w:rsid w:val="003009FE"/>
    <w:rsid w:val="00300BEE"/>
    <w:rsid w:val="0030628D"/>
    <w:rsid w:val="00313D05"/>
    <w:rsid w:val="003322FF"/>
    <w:rsid w:val="0035117B"/>
    <w:rsid w:val="003671A9"/>
    <w:rsid w:val="0037034F"/>
    <w:rsid w:val="003723FD"/>
    <w:rsid w:val="0037427E"/>
    <w:rsid w:val="003748A6"/>
    <w:rsid w:val="00375240"/>
    <w:rsid w:val="003810F5"/>
    <w:rsid w:val="003975BE"/>
    <w:rsid w:val="0039792F"/>
    <w:rsid w:val="003A1321"/>
    <w:rsid w:val="003C1A73"/>
    <w:rsid w:val="003C7510"/>
    <w:rsid w:val="003D097F"/>
    <w:rsid w:val="003E1F50"/>
    <w:rsid w:val="003F0D46"/>
    <w:rsid w:val="003F44C3"/>
    <w:rsid w:val="00434C9C"/>
    <w:rsid w:val="004363DF"/>
    <w:rsid w:val="004400F7"/>
    <w:rsid w:val="00451E26"/>
    <w:rsid w:val="0045742D"/>
    <w:rsid w:val="00476109"/>
    <w:rsid w:val="004769C6"/>
    <w:rsid w:val="00477682"/>
    <w:rsid w:val="004966D8"/>
    <w:rsid w:val="004A1CA7"/>
    <w:rsid w:val="004A6972"/>
    <w:rsid w:val="004B41F8"/>
    <w:rsid w:val="004C1127"/>
    <w:rsid w:val="004C3B47"/>
    <w:rsid w:val="004C425F"/>
    <w:rsid w:val="004D3765"/>
    <w:rsid w:val="004E7CEE"/>
    <w:rsid w:val="004F1451"/>
    <w:rsid w:val="00500ADF"/>
    <w:rsid w:val="00501106"/>
    <w:rsid w:val="005060A3"/>
    <w:rsid w:val="00510CFA"/>
    <w:rsid w:val="00530BAC"/>
    <w:rsid w:val="00536790"/>
    <w:rsid w:val="005379C4"/>
    <w:rsid w:val="0055766A"/>
    <w:rsid w:val="00564B13"/>
    <w:rsid w:val="005735B8"/>
    <w:rsid w:val="00574E11"/>
    <w:rsid w:val="00580662"/>
    <w:rsid w:val="005851BE"/>
    <w:rsid w:val="00587E94"/>
    <w:rsid w:val="00590F1B"/>
    <w:rsid w:val="005A7BE3"/>
    <w:rsid w:val="005C2F39"/>
    <w:rsid w:val="005E306E"/>
    <w:rsid w:val="005E61EA"/>
    <w:rsid w:val="005F25DE"/>
    <w:rsid w:val="005F42EE"/>
    <w:rsid w:val="005F4AFD"/>
    <w:rsid w:val="005F6A29"/>
    <w:rsid w:val="00610626"/>
    <w:rsid w:val="00637BBA"/>
    <w:rsid w:val="00643BBF"/>
    <w:rsid w:val="006566EE"/>
    <w:rsid w:val="0066160C"/>
    <w:rsid w:val="00664119"/>
    <w:rsid w:val="0066416E"/>
    <w:rsid w:val="00666D90"/>
    <w:rsid w:val="00670297"/>
    <w:rsid w:val="00674975"/>
    <w:rsid w:val="0068311F"/>
    <w:rsid w:val="00693F12"/>
    <w:rsid w:val="00697A5B"/>
    <w:rsid w:val="006A1B69"/>
    <w:rsid w:val="006A209F"/>
    <w:rsid w:val="006B4387"/>
    <w:rsid w:val="006B4A42"/>
    <w:rsid w:val="006D1B44"/>
    <w:rsid w:val="006E402A"/>
    <w:rsid w:val="0070131F"/>
    <w:rsid w:val="00707571"/>
    <w:rsid w:val="00707F02"/>
    <w:rsid w:val="007263E9"/>
    <w:rsid w:val="00752C42"/>
    <w:rsid w:val="007910EC"/>
    <w:rsid w:val="0079579C"/>
    <w:rsid w:val="007A5E9B"/>
    <w:rsid w:val="007A654B"/>
    <w:rsid w:val="007B5EF2"/>
    <w:rsid w:val="007B7C3B"/>
    <w:rsid w:val="007C1DAA"/>
    <w:rsid w:val="007C2AF3"/>
    <w:rsid w:val="007E4FD9"/>
    <w:rsid w:val="00803F13"/>
    <w:rsid w:val="0081092E"/>
    <w:rsid w:val="0082348F"/>
    <w:rsid w:val="00824F5F"/>
    <w:rsid w:val="00825E25"/>
    <w:rsid w:val="00862D9F"/>
    <w:rsid w:val="008674E3"/>
    <w:rsid w:val="00874081"/>
    <w:rsid w:val="008827F5"/>
    <w:rsid w:val="00893A32"/>
    <w:rsid w:val="00894310"/>
    <w:rsid w:val="0089508E"/>
    <w:rsid w:val="008972F6"/>
    <w:rsid w:val="008B77A7"/>
    <w:rsid w:val="008C32CC"/>
    <w:rsid w:val="008C4875"/>
    <w:rsid w:val="008D355F"/>
    <w:rsid w:val="008E12DA"/>
    <w:rsid w:val="008F1ECD"/>
    <w:rsid w:val="0090718D"/>
    <w:rsid w:val="009223F1"/>
    <w:rsid w:val="009434DE"/>
    <w:rsid w:val="00962496"/>
    <w:rsid w:val="00964747"/>
    <w:rsid w:val="009663DB"/>
    <w:rsid w:val="0096682D"/>
    <w:rsid w:val="00977337"/>
    <w:rsid w:val="009774F6"/>
    <w:rsid w:val="009804E1"/>
    <w:rsid w:val="00990438"/>
    <w:rsid w:val="00994FEA"/>
    <w:rsid w:val="009B0B67"/>
    <w:rsid w:val="009C1AB5"/>
    <w:rsid w:val="009C2239"/>
    <w:rsid w:val="009C4639"/>
    <w:rsid w:val="009D6F0F"/>
    <w:rsid w:val="009E1725"/>
    <w:rsid w:val="009E5DB3"/>
    <w:rsid w:val="009E74F4"/>
    <w:rsid w:val="009F091F"/>
    <w:rsid w:val="00A038FB"/>
    <w:rsid w:val="00A1052D"/>
    <w:rsid w:val="00A15EE6"/>
    <w:rsid w:val="00A24778"/>
    <w:rsid w:val="00A279CE"/>
    <w:rsid w:val="00A27B68"/>
    <w:rsid w:val="00A35D11"/>
    <w:rsid w:val="00A3604B"/>
    <w:rsid w:val="00A45BD5"/>
    <w:rsid w:val="00A56E53"/>
    <w:rsid w:val="00A7762F"/>
    <w:rsid w:val="00AA4819"/>
    <w:rsid w:val="00AB05A7"/>
    <w:rsid w:val="00AB1DF0"/>
    <w:rsid w:val="00AB7F83"/>
    <w:rsid w:val="00AC1CA7"/>
    <w:rsid w:val="00AD69E7"/>
    <w:rsid w:val="00AF3EAC"/>
    <w:rsid w:val="00B06168"/>
    <w:rsid w:val="00B1758D"/>
    <w:rsid w:val="00B235B4"/>
    <w:rsid w:val="00B249F1"/>
    <w:rsid w:val="00B25C6F"/>
    <w:rsid w:val="00B735FB"/>
    <w:rsid w:val="00B73ECE"/>
    <w:rsid w:val="00B76BF1"/>
    <w:rsid w:val="00B80A0D"/>
    <w:rsid w:val="00B91A3A"/>
    <w:rsid w:val="00BA1E09"/>
    <w:rsid w:val="00BA35B4"/>
    <w:rsid w:val="00BA771B"/>
    <w:rsid w:val="00BB0E9F"/>
    <w:rsid w:val="00BB40CB"/>
    <w:rsid w:val="00BC05B3"/>
    <w:rsid w:val="00BD7BB5"/>
    <w:rsid w:val="00BE5D58"/>
    <w:rsid w:val="00BF4CE4"/>
    <w:rsid w:val="00C01BFF"/>
    <w:rsid w:val="00C127A5"/>
    <w:rsid w:val="00C30CFB"/>
    <w:rsid w:val="00C401A0"/>
    <w:rsid w:val="00C445D7"/>
    <w:rsid w:val="00C53853"/>
    <w:rsid w:val="00C826BE"/>
    <w:rsid w:val="00C878A9"/>
    <w:rsid w:val="00C96D96"/>
    <w:rsid w:val="00CA0D88"/>
    <w:rsid w:val="00CB6286"/>
    <w:rsid w:val="00CC2EBD"/>
    <w:rsid w:val="00CD3EA1"/>
    <w:rsid w:val="00CD5678"/>
    <w:rsid w:val="00D03CE2"/>
    <w:rsid w:val="00D076BF"/>
    <w:rsid w:val="00D07C2F"/>
    <w:rsid w:val="00D11A9C"/>
    <w:rsid w:val="00D13A3C"/>
    <w:rsid w:val="00D147BE"/>
    <w:rsid w:val="00D1587B"/>
    <w:rsid w:val="00D15B32"/>
    <w:rsid w:val="00D218D7"/>
    <w:rsid w:val="00D2511F"/>
    <w:rsid w:val="00D329A9"/>
    <w:rsid w:val="00D346AD"/>
    <w:rsid w:val="00D449E6"/>
    <w:rsid w:val="00D45A69"/>
    <w:rsid w:val="00D463FD"/>
    <w:rsid w:val="00D6472A"/>
    <w:rsid w:val="00D6493E"/>
    <w:rsid w:val="00D708BD"/>
    <w:rsid w:val="00D756FD"/>
    <w:rsid w:val="00D826F6"/>
    <w:rsid w:val="00DA140D"/>
    <w:rsid w:val="00DA4E36"/>
    <w:rsid w:val="00DB29A9"/>
    <w:rsid w:val="00DB5CB3"/>
    <w:rsid w:val="00DC0E90"/>
    <w:rsid w:val="00DC5DCD"/>
    <w:rsid w:val="00DD3600"/>
    <w:rsid w:val="00DD65B4"/>
    <w:rsid w:val="00DE1C7F"/>
    <w:rsid w:val="00DF2A22"/>
    <w:rsid w:val="00E01A65"/>
    <w:rsid w:val="00E041E1"/>
    <w:rsid w:val="00E21B15"/>
    <w:rsid w:val="00E22118"/>
    <w:rsid w:val="00E2376D"/>
    <w:rsid w:val="00E334DF"/>
    <w:rsid w:val="00E47209"/>
    <w:rsid w:val="00E510EA"/>
    <w:rsid w:val="00E65954"/>
    <w:rsid w:val="00E77432"/>
    <w:rsid w:val="00E806F1"/>
    <w:rsid w:val="00E822B4"/>
    <w:rsid w:val="00E86272"/>
    <w:rsid w:val="00E8716B"/>
    <w:rsid w:val="00E91BBB"/>
    <w:rsid w:val="00E93802"/>
    <w:rsid w:val="00EA15AA"/>
    <w:rsid w:val="00EA3E33"/>
    <w:rsid w:val="00EB0411"/>
    <w:rsid w:val="00ED243C"/>
    <w:rsid w:val="00EF5B74"/>
    <w:rsid w:val="00EF6ABE"/>
    <w:rsid w:val="00EF6C2D"/>
    <w:rsid w:val="00EF7B6D"/>
    <w:rsid w:val="00F05E47"/>
    <w:rsid w:val="00F07AB9"/>
    <w:rsid w:val="00F11784"/>
    <w:rsid w:val="00F15FB6"/>
    <w:rsid w:val="00F17114"/>
    <w:rsid w:val="00F2118D"/>
    <w:rsid w:val="00F22185"/>
    <w:rsid w:val="00F2461A"/>
    <w:rsid w:val="00F275EA"/>
    <w:rsid w:val="00F35B4B"/>
    <w:rsid w:val="00F461A1"/>
    <w:rsid w:val="00F55C77"/>
    <w:rsid w:val="00F614B8"/>
    <w:rsid w:val="00F6241D"/>
    <w:rsid w:val="00FA685F"/>
    <w:rsid w:val="00FB293A"/>
    <w:rsid w:val="00FB5BC3"/>
    <w:rsid w:val="00FB74AF"/>
    <w:rsid w:val="00FC1ABB"/>
    <w:rsid w:val="00FC7753"/>
    <w:rsid w:val="00FD65B0"/>
    <w:rsid w:val="00FE6618"/>
    <w:rsid w:val="00FF3F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956630"/>
  <w15:docId w15:val="{DFBC5E02-82A2-4D8F-A42B-8BF9FECCFB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3C77"/>
    <w:pPr>
      <w:spacing w:after="200" w:line="276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69E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96682D"/>
    <w:pPr>
      <w:keepNext/>
      <w:spacing w:after="0" w:line="240" w:lineRule="auto"/>
      <w:outlineLvl w:val="1"/>
    </w:pPr>
    <w:rPr>
      <w:rFonts w:ascii="Arial" w:eastAsia="Times New Roman" w:hAnsi="Arial" w:cs="Arial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C751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B3C7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D69E7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96682D"/>
    <w:rPr>
      <w:rFonts w:ascii="Arial" w:eastAsia="Times New Roman" w:hAnsi="Arial" w:cs="Arial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FB74AF"/>
    <w:pPr>
      <w:ind w:left="720"/>
      <w:contextualSpacing/>
    </w:pPr>
  </w:style>
  <w:style w:type="paragraph" w:customStyle="1" w:styleId="Default">
    <w:name w:val="Default"/>
    <w:rsid w:val="001E6C99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1E6C99"/>
    <w:pPr>
      <w:spacing w:before="120" w:after="120" w:line="240" w:lineRule="auto"/>
    </w:pPr>
    <w:rPr>
      <w:rFonts w:ascii="CongressSans" w:eastAsia="Times New Roman" w:hAnsi="CongressSans" w:cs="Times New Roman"/>
      <w:sz w:val="20"/>
      <w:szCs w:val="20"/>
      <w:lang w:eastAsia="en-GB"/>
    </w:rPr>
    <w:tblPr>
      <w:tblBorders>
        <w:insideH w:val="single" w:sz="4" w:space="0" w:color="auto"/>
        <w:insideV w:val="single" w:sz="48" w:space="0" w:color="FFFFFF"/>
      </w:tblBorders>
    </w:tblPr>
    <w:tblStylePr w:type="firstRow">
      <w:rPr>
        <w:rFonts w:ascii="DengXian" w:hAnsi="DengXian" w:cs="Times New Roman"/>
        <w:b/>
        <w:sz w:val="20"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1170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7025"/>
    <w:rPr>
      <w:rFonts w:ascii="Segoe UI" w:eastAsia="Calibri" w:hAnsi="Segoe UI" w:cs="Segoe UI"/>
      <w:sz w:val="18"/>
      <w:szCs w:val="18"/>
    </w:rPr>
  </w:style>
  <w:style w:type="table" w:customStyle="1" w:styleId="TableGrid0">
    <w:name w:val="TableGrid"/>
    <w:rsid w:val="000160BC"/>
    <w:pPr>
      <w:spacing w:after="0" w:line="240" w:lineRule="auto"/>
    </w:pPr>
    <w:rPr>
      <w:rFonts w:eastAsiaTheme="minorEastAsia"/>
      <w:lang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Grid1"/>
    <w:rsid w:val="002D114C"/>
    <w:pPr>
      <w:spacing w:after="0" w:line="240" w:lineRule="auto"/>
    </w:pPr>
    <w:rPr>
      <w:rFonts w:eastAsiaTheme="minorEastAsia"/>
      <w:lang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5F6A2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E510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10EA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E510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10EA"/>
    <w:rPr>
      <w:rFonts w:ascii="Calibri" w:eastAsia="Calibri" w:hAnsi="Calibri" w:cs="Times New Roman"/>
    </w:rPr>
  </w:style>
  <w:style w:type="paragraph" w:styleId="BodyText">
    <w:name w:val="Body Text"/>
    <w:basedOn w:val="Normal"/>
    <w:link w:val="BodyTextChar"/>
    <w:uiPriority w:val="1"/>
    <w:qFormat/>
    <w:rsid w:val="0096682D"/>
    <w:pPr>
      <w:spacing w:after="0" w:line="240" w:lineRule="auto"/>
    </w:pPr>
    <w:rPr>
      <w:rFonts w:ascii="Arial" w:eastAsia="Times New Roman" w:hAnsi="Arial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96682D"/>
    <w:rPr>
      <w:rFonts w:ascii="Arial" w:eastAsia="Times New Roman" w:hAnsi="Arial" w:cs="Times New Roman"/>
      <w:sz w:val="24"/>
      <w:szCs w:val="2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AD69E7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AD69E7"/>
    <w:rPr>
      <w:rFonts w:ascii="Calibri" w:eastAsia="Calibri" w:hAnsi="Calibri" w:cs="Times New Roman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AD69E7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AD69E7"/>
    <w:rPr>
      <w:rFonts w:ascii="Calibri" w:eastAsia="Calibri" w:hAnsi="Calibri" w:cs="Times New Roman"/>
    </w:rPr>
  </w:style>
  <w:style w:type="character" w:styleId="Hyperlink">
    <w:name w:val="Hyperlink"/>
    <w:basedOn w:val="DefaultParagraphFont"/>
    <w:rsid w:val="00AD69E7"/>
    <w:rPr>
      <w:color w:val="0563C1" w:themeColor="hyperlink"/>
      <w:u w:val="single"/>
    </w:rPr>
  </w:style>
  <w:style w:type="table" w:styleId="GridTable4">
    <w:name w:val="Grid Table 4"/>
    <w:basedOn w:val="TableNormal"/>
    <w:uiPriority w:val="49"/>
    <w:rsid w:val="0018726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1">
    <w:name w:val="Plain Table 1"/>
    <w:basedOn w:val="TableNormal"/>
    <w:uiPriority w:val="41"/>
    <w:rsid w:val="006A1B6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4">
    <w:name w:val="Plain Table 4"/>
    <w:basedOn w:val="TableNormal"/>
    <w:uiPriority w:val="44"/>
    <w:rsid w:val="00EF7B6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EF7B6D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2-Accent6">
    <w:name w:val="Grid Table 2 Accent 6"/>
    <w:basedOn w:val="TableNormal"/>
    <w:uiPriority w:val="47"/>
    <w:rsid w:val="003A1321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7Colorful-Accent6">
    <w:name w:val="Grid Table 7 Colorful Accent 6"/>
    <w:basedOn w:val="TableNormal"/>
    <w:uiPriority w:val="52"/>
    <w:rsid w:val="003A1321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4-Accent6">
    <w:name w:val="Grid Table 4 Accent 6"/>
    <w:basedOn w:val="TableNormal"/>
    <w:uiPriority w:val="49"/>
    <w:rsid w:val="003A1321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0F573F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B73EC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E7FA0"/>
    <w:rPr>
      <w:rFonts w:ascii="Arial" w:eastAsia="Arial" w:hAnsi="Arial" w:cs="Arial"/>
      <w:sz w:val="20"/>
      <w:szCs w:val="20"/>
      <w:lang w:val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E7FA0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0"/>
      <w:szCs w:val="20"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7FA0"/>
    <w:rPr>
      <w:rFonts w:ascii="Arial" w:eastAsia="Arial" w:hAnsi="Arial" w:cs="Arial"/>
      <w:b/>
      <w:bCs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7FA0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E65954"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150845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C751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B3C7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table" w:styleId="GridTable1Light-Accent3">
    <w:name w:val="Grid Table 1 Light Accent 3"/>
    <w:basedOn w:val="TableNormal"/>
    <w:uiPriority w:val="46"/>
    <w:rsid w:val="00C01BFF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ED243C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55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1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3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55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497930">
          <w:marLeft w:val="0"/>
          <w:marRight w:val="0"/>
          <w:marTop w:val="480"/>
          <w:marBottom w:val="480"/>
          <w:divBdr>
            <w:top w:val="none" w:sz="0" w:space="0" w:color="auto"/>
            <w:left w:val="single" w:sz="48" w:space="12" w:color="B1B4B6"/>
            <w:bottom w:val="none" w:sz="0" w:space="0" w:color="auto"/>
            <w:right w:val="none" w:sz="0" w:space="0" w:color="auto"/>
          </w:divBdr>
        </w:div>
        <w:div w:id="1130896443">
          <w:marLeft w:val="0"/>
          <w:marRight w:val="0"/>
          <w:marTop w:val="480"/>
          <w:marBottom w:val="480"/>
          <w:divBdr>
            <w:top w:val="none" w:sz="0" w:space="0" w:color="auto"/>
            <w:left w:val="single" w:sz="48" w:space="12" w:color="B1B4B6"/>
            <w:bottom w:val="none" w:sz="0" w:space="0" w:color="auto"/>
            <w:right w:val="none" w:sz="0" w:space="0" w:color="auto"/>
          </w:divBdr>
        </w:div>
      </w:divsChild>
    </w:div>
    <w:div w:id="24985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7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25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7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69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47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02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75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53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2402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1449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64867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196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4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49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44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523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010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4226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36326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65716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210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5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740406">
          <w:marLeft w:val="0"/>
          <w:marRight w:val="0"/>
          <w:marTop w:val="480"/>
          <w:marBottom w:val="480"/>
          <w:divBdr>
            <w:top w:val="none" w:sz="0" w:space="0" w:color="auto"/>
            <w:left w:val="single" w:sz="48" w:space="12" w:color="B1B4B6"/>
            <w:bottom w:val="none" w:sz="0" w:space="0" w:color="auto"/>
            <w:right w:val="none" w:sz="0" w:space="0" w:color="auto"/>
          </w:divBdr>
        </w:div>
        <w:div w:id="2019428991">
          <w:marLeft w:val="0"/>
          <w:marRight w:val="0"/>
          <w:marTop w:val="480"/>
          <w:marBottom w:val="480"/>
          <w:divBdr>
            <w:top w:val="none" w:sz="0" w:space="0" w:color="auto"/>
            <w:left w:val="single" w:sz="48" w:space="12" w:color="B1B4B6"/>
            <w:bottom w:val="none" w:sz="0" w:space="0" w:color="auto"/>
            <w:right w:val="none" w:sz="0" w:space="0" w:color="auto"/>
          </w:divBdr>
        </w:div>
      </w:divsChild>
    </w:div>
    <w:div w:id="69292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8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400239">
          <w:marLeft w:val="0"/>
          <w:marRight w:val="0"/>
          <w:marTop w:val="480"/>
          <w:marBottom w:val="480"/>
          <w:divBdr>
            <w:top w:val="none" w:sz="0" w:space="0" w:color="auto"/>
            <w:left w:val="single" w:sz="48" w:space="12" w:color="B1B4B6"/>
            <w:bottom w:val="none" w:sz="0" w:space="0" w:color="auto"/>
            <w:right w:val="none" w:sz="0" w:space="0" w:color="auto"/>
          </w:divBdr>
        </w:div>
        <w:div w:id="35084135">
          <w:marLeft w:val="0"/>
          <w:marRight w:val="0"/>
          <w:marTop w:val="480"/>
          <w:marBottom w:val="480"/>
          <w:divBdr>
            <w:top w:val="none" w:sz="0" w:space="0" w:color="auto"/>
            <w:left w:val="single" w:sz="48" w:space="12" w:color="B1B4B6"/>
            <w:bottom w:val="none" w:sz="0" w:space="0" w:color="auto"/>
            <w:right w:val="none" w:sz="0" w:space="0" w:color="auto"/>
          </w:divBdr>
        </w:div>
      </w:divsChild>
    </w:div>
    <w:div w:id="108195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51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97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42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220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7337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70153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46061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4172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6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257613">
          <w:marLeft w:val="0"/>
          <w:marRight w:val="0"/>
          <w:marTop w:val="480"/>
          <w:marBottom w:val="480"/>
          <w:divBdr>
            <w:top w:val="none" w:sz="0" w:space="0" w:color="auto"/>
            <w:left w:val="single" w:sz="48" w:space="12" w:color="B1B4B6"/>
            <w:bottom w:val="none" w:sz="0" w:space="0" w:color="auto"/>
            <w:right w:val="none" w:sz="0" w:space="0" w:color="auto"/>
          </w:divBdr>
        </w:div>
        <w:div w:id="1277718227">
          <w:marLeft w:val="0"/>
          <w:marRight w:val="0"/>
          <w:marTop w:val="480"/>
          <w:marBottom w:val="480"/>
          <w:divBdr>
            <w:top w:val="none" w:sz="0" w:space="0" w:color="auto"/>
            <w:left w:val="single" w:sz="48" w:space="12" w:color="B1B4B6"/>
            <w:bottom w:val="none" w:sz="0" w:space="0" w:color="auto"/>
            <w:right w:val="none" w:sz="0" w:space="0" w:color="auto"/>
          </w:divBdr>
        </w:div>
      </w:divsChild>
    </w:div>
    <w:div w:id="127490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7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76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297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170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82254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30634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5179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134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0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04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9462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8773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91685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81224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27360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452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18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720255">
              <w:marLeft w:val="0"/>
              <w:marRight w:val="0"/>
              <w:marTop w:val="480"/>
              <w:marBottom w:val="480"/>
              <w:divBdr>
                <w:top w:val="none" w:sz="0" w:space="0" w:color="auto"/>
                <w:left w:val="single" w:sz="48" w:space="12" w:color="B1B4B6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042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74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236253">
              <w:marLeft w:val="0"/>
              <w:marRight w:val="0"/>
              <w:marTop w:val="450"/>
              <w:marBottom w:val="450"/>
              <w:divBdr>
                <w:top w:val="none" w:sz="0" w:space="0" w:color="auto"/>
                <w:left w:val="single" w:sz="6" w:space="11" w:color="B1B4B6"/>
                <w:bottom w:val="none" w:sz="0" w:space="0" w:color="auto"/>
                <w:right w:val="none" w:sz="0" w:space="0" w:color="auto"/>
              </w:divBdr>
              <w:divsChild>
                <w:div w:id="1072194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1989093">
              <w:marLeft w:val="0"/>
              <w:marRight w:val="0"/>
              <w:marTop w:val="450"/>
              <w:marBottom w:val="450"/>
              <w:divBdr>
                <w:top w:val="none" w:sz="0" w:space="0" w:color="auto"/>
                <w:left w:val="single" w:sz="6" w:space="11" w:color="B1B4B6"/>
                <w:bottom w:val="none" w:sz="0" w:space="0" w:color="auto"/>
                <w:right w:val="none" w:sz="0" w:space="0" w:color="auto"/>
              </w:divBdr>
              <w:divsChild>
                <w:div w:id="2120638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394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7FCE20-239E-4CE8-AC37-612D65ADDE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1</TotalTime>
  <Pages>1</Pages>
  <Words>93</Words>
  <Characters>53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 White</dc:creator>
  <cp:lastModifiedBy>Kelly Hyde</cp:lastModifiedBy>
  <cp:revision>38</cp:revision>
  <cp:lastPrinted>2020-09-14T10:23:00Z</cp:lastPrinted>
  <dcterms:created xsi:type="dcterms:W3CDTF">2020-09-15T12:06:00Z</dcterms:created>
  <dcterms:modified xsi:type="dcterms:W3CDTF">2020-09-23T09:43:00Z</dcterms:modified>
</cp:coreProperties>
</file>